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3559CB" w:rsidRDefault="003559CB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L</w:t>
      </w:r>
      <w:r w:rsidRPr="003559C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pase production by </w:t>
      </w:r>
      <w:r w:rsidRPr="003559CB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Candida tropicali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n </w:t>
      </w:r>
      <w:r w:rsidR="0021262D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tirred tank reactor using </w:t>
      </w:r>
      <w:proofErr w:type="spellStart"/>
      <w:r w:rsidRPr="003559CB">
        <w:rPr>
          <w:rFonts w:asciiTheme="minorHAnsi" w:eastAsia="MS PGothic" w:hAnsiTheme="minorHAnsi"/>
          <w:b/>
          <w:bCs/>
          <w:sz w:val="28"/>
          <w:szCs w:val="28"/>
          <w:lang w:val="en-US"/>
        </w:rPr>
        <w:t>agro</w:t>
      </w:r>
      <w:proofErr w:type="spellEnd"/>
      <w:r w:rsidRPr="003559CB">
        <w:rPr>
          <w:rFonts w:asciiTheme="minorHAnsi" w:eastAsia="MS PGothic" w:hAnsiTheme="minorHAnsi"/>
          <w:b/>
          <w:bCs/>
          <w:sz w:val="28"/>
          <w:szCs w:val="28"/>
          <w:lang w:val="en-US"/>
        </w:rPr>
        <w:t>-industrial residues as feedstock</w:t>
      </w:r>
    </w:p>
    <w:p w:rsidR="00DE0019" w:rsidRPr="00DE0019" w:rsidRDefault="003559CB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Renata Kelly da Silva</w:t>
      </w:r>
      <w:r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F165D9" w:rsidRPr="00F165D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Brenda </w:t>
      </w:r>
      <w:proofErr w:type="spellStart"/>
      <w:r w:rsidR="00F165D9" w:rsidRPr="00F165D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Novais</w:t>
      </w:r>
      <w:proofErr w:type="spellEnd"/>
      <w:r w:rsidR="00F165D9" w:rsidRPr="00F165D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Santos</w:t>
      </w:r>
      <w:r w:rsidR="00F165D9" w:rsidRPr="00F165D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F165D9" w:rsidRPr="00F165D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proofErr w:type="spellStart"/>
      <w:r w:rsidR="00F165D9" w:rsidRPr="00F165D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Sueli</w:t>
      </w:r>
      <w:proofErr w:type="spellEnd"/>
      <w:r w:rsidR="00F165D9" w:rsidRPr="00F165D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Rodrigues</w:t>
      </w:r>
      <w:r w:rsidR="00F165D9" w:rsidRPr="00F165D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F165D9" w:rsidRPr="00F165D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Luciana Rocha Barros Gonçalves</w:t>
      </w:r>
      <w:r w:rsidR="00F165D9" w:rsidRPr="00F165D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F165D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  <w:r w:rsidR="00F165D9" w:rsidRPr="00F165D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André </w:t>
      </w:r>
      <w:proofErr w:type="spellStart"/>
      <w:r w:rsidR="00F165D9" w:rsidRPr="00F165D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Casimiro</w:t>
      </w:r>
      <w:proofErr w:type="spellEnd"/>
      <w:r w:rsidR="00F165D9" w:rsidRPr="00F165D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de Macedo</w:t>
      </w:r>
      <w:r w:rsidR="00F165D9" w:rsidRPr="00F165D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</w:p>
    <w:p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A15B93">
        <w:rPr>
          <w:rFonts w:eastAsia="MS PGothic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rograma</w:t>
      </w:r>
      <w:proofErr w:type="spellEnd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 </w:t>
      </w:r>
      <w:proofErr w:type="spellStart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ós-Graduação</w:t>
      </w:r>
      <w:proofErr w:type="spellEnd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m</w:t>
      </w:r>
      <w:proofErr w:type="spellEnd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ngenharia</w:t>
      </w:r>
      <w:proofErr w:type="spellEnd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Química</w:t>
      </w:r>
      <w:proofErr w:type="spellEnd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dade</w:t>
      </w:r>
      <w:proofErr w:type="spellEnd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Federal do </w:t>
      </w:r>
      <w:proofErr w:type="spellStart"/>
      <w:r w:rsidR="00F165D9" w:rsidRP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eará</w:t>
      </w:r>
      <w:proofErr w:type="spellEnd"/>
      <w:r w:rsid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Campus do </w:t>
      </w:r>
      <w:proofErr w:type="spellStart"/>
      <w:r w:rsid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ici</w:t>
      </w:r>
      <w:proofErr w:type="spellEnd"/>
      <w:r w:rsid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Bloco</w:t>
      </w:r>
      <w:proofErr w:type="spellEnd"/>
      <w:r w:rsidR="00F165D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709, Fortaleza – CE, Brazil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3559CB">
        <w:rPr>
          <w:rFonts w:asciiTheme="minorHAnsi" w:eastAsia="MS PGothic" w:hAnsiTheme="minorHAnsi"/>
          <w:bCs/>
          <w:i/>
          <w:iCs/>
          <w:sz w:val="20"/>
          <w:lang w:val="en-US"/>
        </w:rPr>
        <w:t>lrg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3559CB">
        <w:rPr>
          <w:rFonts w:asciiTheme="minorHAnsi" w:eastAsia="MS PGothic" w:hAnsiTheme="minorHAnsi"/>
          <w:bCs/>
          <w:i/>
          <w:iCs/>
          <w:sz w:val="20"/>
          <w:lang w:val="en-US"/>
        </w:rPr>
        <w:t>ufc.b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BA4930" w:rsidRPr="00BA4930" w:rsidRDefault="00BA4930" w:rsidP="00BA493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BA4930">
        <w:rPr>
          <w:rFonts w:asciiTheme="minorHAnsi" w:hAnsiTheme="minorHAnsi"/>
        </w:rPr>
        <w:t>L</w:t>
      </w:r>
      <w:r>
        <w:rPr>
          <w:rFonts w:asciiTheme="minorHAnsi" w:hAnsiTheme="minorHAnsi"/>
        </w:rPr>
        <w:t xml:space="preserve">ipase </w:t>
      </w:r>
      <w:r w:rsidRPr="00BA4930">
        <w:rPr>
          <w:rFonts w:asciiTheme="minorHAnsi" w:hAnsiTheme="minorHAnsi"/>
        </w:rPr>
        <w:t xml:space="preserve">was </w:t>
      </w:r>
      <w:r>
        <w:rPr>
          <w:rFonts w:asciiTheme="minorHAnsi" w:hAnsiTheme="minorHAnsi"/>
        </w:rPr>
        <w:t xml:space="preserve">produced by </w:t>
      </w:r>
      <w:r w:rsidRPr="00BA4930">
        <w:rPr>
          <w:rFonts w:asciiTheme="minorHAnsi" w:hAnsiTheme="minorHAnsi"/>
          <w:i/>
        </w:rPr>
        <w:t>Candida tropicalis</w:t>
      </w:r>
      <w:r w:rsidRPr="00BA4930">
        <w:rPr>
          <w:rFonts w:asciiTheme="minorHAnsi" w:hAnsiTheme="minorHAnsi"/>
        </w:rPr>
        <w:t xml:space="preserve"> URM 7057</w:t>
      </w:r>
      <w:r>
        <w:rPr>
          <w:rFonts w:asciiTheme="minorHAnsi" w:hAnsiTheme="minorHAnsi"/>
        </w:rPr>
        <w:t>;</w:t>
      </w:r>
    </w:p>
    <w:p w:rsidR="00BA4930" w:rsidRPr="00BA4930" w:rsidRDefault="00BA4930" w:rsidP="00BA493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nzyme production was conducted </w:t>
      </w:r>
      <w:r w:rsidRPr="00BA4930">
        <w:rPr>
          <w:rFonts w:asciiTheme="minorHAnsi" w:hAnsiTheme="minorHAnsi"/>
        </w:rPr>
        <w:t xml:space="preserve">using </w:t>
      </w:r>
      <w:proofErr w:type="spellStart"/>
      <w:r w:rsidRPr="00BA4930">
        <w:rPr>
          <w:rFonts w:asciiTheme="minorHAnsi" w:hAnsiTheme="minorHAnsi"/>
        </w:rPr>
        <w:t>agro</w:t>
      </w:r>
      <w:proofErr w:type="spellEnd"/>
      <w:r w:rsidRPr="00BA4930">
        <w:rPr>
          <w:rFonts w:asciiTheme="minorHAnsi" w:hAnsiTheme="minorHAnsi"/>
        </w:rPr>
        <w:t>-industrial residues</w:t>
      </w:r>
      <w:r>
        <w:rPr>
          <w:rFonts w:asciiTheme="minorHAnsi" w:hAnsiTheme="minorHAnsi"/>
        </w:rPr>
        <w:t xml:space="preserve">: </w:t>
      </w:r>
      <w:r w:rsidRPr="00BA4930">
        <w:rPr>
          <w:rFonts w:asciiTheme="minorHAnsi" w:hAnsiTheme="minorHAnsi"/>
        </w:rPr>
        <w:t>molasses, corn steep liquor and olive mill wastewater</w:t>
      </w:r>
      <w:r w:rsidR="001859DB">
        <w:rPr>
          <w:rFonts w:asciiTheme="minorHAnsi" w:hAnsiTheme="minorHAnsi"/>
        </w:rPr>
        <w:t xml:space="preserve"> (</w:t>
      </w:r>
      <w:r w:rsidR="001859DB" w:rsidRPr="001859DB">
        <w:rPr>
          <w:rFonts w:asciiTheme="minorHAnsi" w:hAnsiTheme="minorHAnsi"/>
        </w:rPr>
        <w:t>OMW</w:t>
      </w:r>
      <w:r w:rsidR="001859DB">
        <w:rPr>
          <w:rFonts w:asciiTheme="minorHAnsi" w:hAnsiTheme="minorHAnsi"/>
        </w:rPr>
        <w:t>)</w:t>
      </w:r>
      <w:r>
        <w:rPr>
          <w:rFonts w:asciiTheme="minorHAnsi" w:hAnsiTheme="minorHAnsi"/>
        </w:rPr>
        <w:t>;</w:t>
      </w:r>
    </w:p>
    <w:p w:rsidR="00704BDF" w:rsidRPr="00EC66CC" w:rsidRDefault="00FD7EFA" w:rsidP="00BA4930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L</w:t>
      </w:r>
      <w:r w:rsidRPr="00FD7EFA">
        <w:rPr>
          <w:rFonts w:asciiTheme="minorHAnsi" w:hAnsiTheme="minorHAnsi"/>
        </w:rPr>
        <w:t xml:space="preserve">ipase production </w:t>
      </w:r>
      <w:r>
        <w:rPr>
          <w:rFonts w:asciiTheme="minorHAnsi" w:hAnsiTheme="minorHAnsi"/>
        </w:rPr>
        <w:t xml:space="preserve">was higher when </w:t>
      </w:r>
      <w:r w:rsidRPr="00FD7EFA">
        <w:rPr>
          <w:rFonts w:asciiTheme="minorHAnsi" w:hAnsiTheme="minorHAnsi"/>
        </w:rPr>
        <w:t>aerated cultivation</w:t>
      </w:r>
      <w:r>
        <w:rPr>
          <w:rFonts w:asciiTheme="minorHAnsi" w:hAnsiTheme="minorHAnsi"/>
        </w:rPr>
        <w:t xml:space="preserve"> was conducted.</w:t>
      </w:r>
    </w:p>
    <w:p w:rsidR="00704BDF" w:rsidRPr="00A15B93" w:rsidRDefault="00704BDF" w:rsidP="00F40525">
      <w:pPr>
        <w:snapToGrid w:val="0"/>
        <w:spacing w:after="120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BC19B4" w:rsidRPr="00BC19B4" w:rsidRDefault="00BC19B4" w:rsidP="00BC19B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pases represe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round</w:t>
      </w:r>
      <w:r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0% of the global market for enzym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new p</w:t>
      </w:r>
      <w:r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ocessing technologi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ay</w:t>
      </w:r>
      <w:r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ost </w:t>
      </w:r>
      <w:r w:rsidR="00A94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terest among researchers to search for new sources of viable lipase stimulating </w:t>
      </w:r>
      <w:r w:rsidR="00A94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lection of new strains and </w:t>
      </w:r>
      <w:r w:rsidR="00A94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ptimization of the production </w:t>
      </w:r>
      <w:r w:rsidR="00935828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BC19B4" w:rsidRDefault="001859DB" w:rsidP="00BC19B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BC19B4"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context, this study aimed to evaluate lipase production by </w:t>
      </w:r>
      <w:r w:rsidR="00BC19B4" w:rsidRPr="00A94E43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andida tropicalis</w:t>
      </w:r>
      <w:r w:rsidR="00BC19B4"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94E43"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RM </w:t>
      </w:r>
      <w:r w:rsidR="00BC19B4"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>7057</w:t>
      </w:r>
      <w:r w:rsidR="00A94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</w:t>
      </w:r>
      <w:proofErr w:type="spellStart"/>
      <w:r w:rsidR="00A94E43" w:rsidRPr="00A94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agro</w:t>
      </w:r>
      <w:proofErr w:type="spellEnd"/>
      <w:r w:rsidR="00A94E43" w:rsidRPr="00A94E43">
        <w:rPr>
          <w:rFonts w:asciiTheme="minorHAnsi" w:eastAsia="MS PGothic" w:hAnsiTheme="minorHAnsi"/>
          <w:color w:val="000000"/>
          <w:sz w:val="22"/>
          <w:szCs w:val="22"/>
          <w:lang w:val="en-US"/>
        </w:rPr>
        <w:t>-industrial residues as feedstock</w:t>
      </w:r>
      <w:r w:rsidR="00A94E4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bench</w:t>
      </w:r>
      <w:r w:rsidR="00BC19B4"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reacto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In order to improve enzyme production, some operational strategies were evaluated, such as: effect of aeration and agitation</w:t>
      </w:r>
      <w:r w:rsidR="00B91371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well as the effect of </w:t>
      </w:r>
      <w:r w:rsidR="00BC19B4"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>f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</w:t>
      </w:r>
      <w:r w:rsidR="00BC19B4"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g pulses of </w:t>
      </w:r>
      <w:r w:rsidRPr="001859DB">
        <w:rPr>
          <w:rFonts w:asciiTheme="minorHAnsi" w:eastAsia="MS PGothic" w:hAnsiTheme="minorHAnsi"/>
          <w:color w:val="000000"/>
          <w:sz w:val="22"/>
          <w:szCs w:val="22"/>
          <w:lang w:val="en-US"/>
        </w:rPr>
        <w:t>OMW</w:t>
      </w:r>
      <w:r w:rsidR="00BC19B4" w:rsidRPr="00BC19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447F1E" w:rsidRPr="00447F1E" w:rsidRDefault="00447F1E" w:rsidP="00447F1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yeast </w:t>
      </w:r>
      <w:r w:rsidRPr="00447F1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andida tropicalis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RM 7057 was isolated from cashew bagasse</w:t>
      </w:r>
      <w:r w:rsidR="009358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ulture was activated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medium containing 40 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L 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glucose, 10 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L 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peptone in potassium phosphate buffer with PH 7.0 and maintained at 30 °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170 rpm for 24 h. To prepare the inoculum, a microbial suspens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s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transferred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lasks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500 ml, containing 175 ml of cultivation medium and kept in 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otary sacker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 30 °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170 rpm until reaching the concentration of 10</w:t>
      </w:r>
      <w:r w:rsidRPr="00447F1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6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F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/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L. </w:t>
      </w:r>
    </w:p>
    <w:p w:rsidR="00447F1E" w:rsidRPr="00447F1E" w:rsidRDefault="00447F1E" w:rsidP="00447F1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ultivation medium contained 5.0 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L 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sugarcane molasses, 6.0 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/L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orn Steep Liquor (CSL), 0.5% v/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wastewater from olive plants (OMW), 0.5 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L 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ammonium sulfate and 3.0 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/L 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peptone in potassium phosphate buff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 7.0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hich was </w:t>
      </w:r>
      <w:proofErr w:type="spellStart"/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rilised</w:t>
      </w:r>
      <w:proofErr w:type="spellEnd"/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utoclave at 110 °c for 15 minutes. The assays were performed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5L-bench b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oreactor (New Brunswick </w:t>
      </w:r>
      <w:proofErr w:type="spellStart"/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flo</w:t>
      </w:r>
      <w:proofErr w:type="spellEnd"/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Celligen</w:t>
      </w:r>
      <w:proofErr w:type="spellEnd"/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15, Eppendorf), (HL = 33.00 cm; d = 19.41 cm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an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itial volume of 3.5 L at 30 °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and 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300 rpm and </w:t>
      </w:r>
      <w:r w:rsidR="000844F0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 maintained at 6.5 with </w:t>
      </w:r>
      <w:proofErr w:type="spellStart"/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NaOH</w:t>
      </w:r>
      <w:proofErr w:type="spellEnd"/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1, 5m. </w:t>
      </w:r>
    </w:p>
    <w:p w:rsidR="00CF2A0A" w:rsidRPr="00441AB4" w:rsidRDefault="00447F1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otal protein content was determined by the BRADFORD method</w:t>
      </w:r>
      <w:r w:rsidR="00DC6D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35828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</w:t>
      </w:r>
      <w:r w:rsidR="00DC6D6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ing b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vine serum albumin as the protein standard for the calibration curve. The concentration of reducing sugars was </w:t>
      </w:r>
      <w:r w:rsidR="00441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termined by using 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NS reagent </w:t>
      </w:r>
      <w:r w:rsidR="00935828">
        <w:rPr>
          <w:rFonts w:asciiTheme="minorHAnsi" w:eastAsia="MS PGothic" w:hAnsiTheme="minorHAnsi"/>
          <w:color w:val="000000"/>
          <w:sz w:val="22"/>
          <w:szCs w:val="22"/>
          <w:lang w:val="en-US"/>
        </w:rPr>
        <w:t>[3]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growth was monitored by counting viable cells in a Neubauer chamber (depth 0.025 mm) performed along the fermentation, using methylene blue </w:t>
      </w:r>
      <w:r w:rsidRPr="00447F1E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staining technique.</w:t>
      </w:r>
      <w:r w:rsidR="00441A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47F1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Lipase activity was determined using p-nitrophenyl laurate (</w:t>
      </w:r>
      <w:proofErr w:type="spellStart"/>
      <w:r w:rsidRPr="00447F1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pNFL</w:t>
      </w:r>
      <w:proofErr w:type="spellEnd"/>
      <w:r w:rsidRPr="00447F1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) </w:t>
      </w:r>
      <w:r w:rsidRPr="00935828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the enzyme substrate</w:t>
      </w:r>
      <w:r w:rsidR="0093582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4]</w:t>
      </w:r>
      <w:r w:rsidRPr="00447F1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130AF0" w:rsidRPr="00130AF0" w:rsidRDefault="008F0594" w:rsidP="00130AF0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agitation speeds and air flows were studied in the production of lipase b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F059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. 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t</w:t>
      </w:r>
      <w:r w:rsidRPr="008F059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ropical</w:t>
      </w:r>
      <w:r w:rsidRPr="008F059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s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.</w:t>
      </w:r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nzyme</w:t>
      </w:r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tion increased with increase in aeration flow rate, figure 1. The production coefficients Y</w:t>
      </w:r>
      <w:r w:rsidRPr="008F059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/S</w:t>
      </w:r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Y</w:t>
      </w:r>
      <w:r w:rsidRPr="008F059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/x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higher in 0.25 </w:t>
      </w:r>
      <w:proofErr w:type="spellStart"/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>vv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</w:t>
      </w:r>
      <w:proofErr w:type="spellEnd"/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lthough the Y</w:t>
      </w:r>
      <w:r w:rsidRPr="008F059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/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</w:t>
      </w:r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0.75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vvm</w:t>
      </w:r>
      <w:proofErr w:type="spellEnd"/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not</w:t>
      </w:r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uch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alue at </w:t>
      </w:r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0.25 </w:t>
      </w:r>
      <w:proofErr w:type="spellStart"/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>mvv</w:t>
      </w:r>
      <w:proofErr w:type="spellEnd"/>
      <w:r w:rsidRPr="008F059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30AF0" w:rsidRPr="00130AF0">
        <w:rPr>
          <w:rFonts w:asciiTheme="minorHAnsi" w:eastAsia="MS PGothic" w:hAnsiTheme="minorHAnsi"/>
          <w:color w:val="000000"/>
          <w:sz w:val="22"/>
          <w:szCs w:val="22"/>
          <w:lang w:val="en-US"/>
        </w:rPr>
        <w:t>Table 1 shows the biomass (Y</w:t>
      </w:r>
      <w:r w:rsidR="00130AF0" w:rsidRPr="00CC2D0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XS</w:t>
      </w:r>
      <w:r w:rsidR="00130AF0" w:rsidRPr="00130AF0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C2D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Product</w:t>
      </w:r>
      <w:r w:rsidR="00CC2D0B" w:rsidRPr="00CC2D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2D0B" w:rsidRPr="00130AF0">
        <w:rPr>
          <w:rFonts w:asciiTheme="minorHAnsi" w:eastAsia="MS PGothic" w:hAnsiTheme="minorHAnsi"/>
          <w:color w:val="000000"/>
          <w:sz w:val="22"/>
          <w:szCs w:val="22"/>
          <w:lang w:val="en-US"/>
        </w:rPr>
        <w:t>(Y</w:t>
      </w:r>
      <w:r w:rsidR="00CC2D0B" w:rsidRPr="00CC2D0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X</w:t>
      </w:r>
      <w:r w:rsidR="00CC2D0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Y</w:t>
      </w:r>
      <w:r w:rsidR="00CC2D0B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PS</w:t>
      </w:r>
      <w:r w:rsidR="00CC2D0B" w:rsidRPr="00130AF0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C2D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C2D0B" w:rsidRPr="00130AF0">
        <w:rPr>
          <w:rFonts w:asciiTheme="minorHAnsi" w:eastAsia="MS PGothic" w:hAnsiTheme="minorHAnsi"/>
          <w:color w:val="000000"/>
          <w:sz w:val="22"/>
          <w:szCs w:val="22"/>
          <w:lang w:val="en-US"/>
        </w:rPr>
        <w:t>yield</w:t>
      </w:r>
      <w:r w:rsidR="00CC2D0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130AF0" w:rsidRPr="00130A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D442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well as </w:t>
      </w:r>
      <w:proofErr w:type="spellStart"/>
      <w:r w:rsidR="00130AF0" w:rsidRPr="00130AF0">
        <w:rPr>
          <w:rFonts w:asciiTheme="minorHAnsi" w:eastAsia="MS PGothic" w:hAnsiTheme="minorHAnsi"/>
          <w:color w:val="000000"/>
          <w:sz w:val="22"/>
          <w:szCs w:val="22"/>
          <w:lang w:val="en-US"/>
        </w:rPr>
        <w:t>lipolity</w:t>
      </w:r>
      <w:proofErr w:type="spellEnd"/>
      <w:r w:rsidR="00130AF0" w:rsidRPr="00130A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tivity and biomass production</w:t>
      </w:r>
      <w:r w:rsidR="00D4425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titer and productivity)</w:t>
      </w:r>
      <w:r w:rsidR="00CC2D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DE0019" w:rsidRDefault="00532B4D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 w:rsidRPr="00532B4D">
        <w:rPr>
          <w:rFonts w:asciiTheme="minorHAnsi" w:eastAsia="MS PGothic" w:hAnsiTheme="minorHAnsi"/>
          <w:noProof/>
          <w:color w:val="00000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/Users/lucianagoncalves/Documents/Congressos/ECAB/2019/Imagem1.png" style="width:213.75pt;height:123.45pt;mso-width-percent:0;mso-height-percent:0;mso-width-percent:0;mso-height-percent:0">
            <v:imagedata r:id="rId10" o:title="Imagem1"/>
          </v:shape>
        </w:pict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776314" w:rsidRPr="00776314">
        <w:rPr>
          <w:rFonts w:asciiTheme="minorHAnsi" w:hAnsiTheme="minorHAnsi"/>
          <w:lang w:val="en-US"/>
        </w:rPr>
        <w:t>Maximum total enzymatic activity under different aerations: (</w:t>
      </w:r>
      <w:r w:rsidR="00776314" w:rsidRPr="00776314">
        <w:rPr>
          <w:rFonts w:cs="Arial"/>
          <w:lang w:val="en-US"/>
        </w:rPr>
        <w:t>■</w:t>
      </w:r>
      <w:r w:rsidR="00776314" w:rsidRPr="00776314">
        <w:rPr>
          <w:rFonts w:asciiTheme="minorHAnsi" w:hAnsiTheme="minorHAnsi"/>
          <w:lang w:val="en-US"/>
        </w:rPr>
        <w:t>) intracellular activity (</w:t>
      </w:r>
      <w:r w:rsidR="00776314" w:rsidRPr="001F7FB1">
        <w:rPr>
          <w:rFonts w:cs="Arial"/>
          <w:color w:val="A6A6A6" w:themeColor="background1" w:themeShade="A6"/>
          <w:sz w:val="20"/>
        </w:rPr>
        <w:t>■</w:t>
      </w:r>
      <w:r w:rsidR="00776314" w:rsidRPr="00776314">
        <w:rPr>
          <w:rFonts w:asciiTheme="minorHAnsi" w:hAnsiTheme="minorHAnsi"/>
          <w:lang w:val="en-US"/>
        </w:rPr>
        <w:t>) Extracellular activity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:rsidR="00CC2D0B" w:rsidRPr="00CC2D0B" w:rsidRDefault="00CC2D0B" w:rsidP="00CC2D0B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CC2D0B">
        <w:rPr>
          <w:rFonts w:asciiTheme="minorHAnsi" w:eastAsia="MS PGothic" w:hAnsiTheme="minorHAnsi"/>
          <w:b/>
          <w:color w:val="000000"/>
          <w:szCs w:val="18"/>
          <w:lang w:val="en-US"/>
        </w:rPr>
        <w:t>Table 1</w:t>
      </w:r>
      <w:r>
        <w:rPr>
          <w:rFonts w:asciiTheme="minorHAnsi" w:eastAsia="MS PGothic" w:hAnsiTheme="minorHAnsi"/>
          <w:b/>
          <w:color w:val="000000"/>
          <w:szCs w:val="18"/>
          <w:lang w:val="en-US"/>
        </w:rPr>
        <w:t>.</w:t>
      </w:r>
      <w:r w:rsidRPr="00CC2D0B">
        <w:rPr>
          <w:rFonts w:asciiTheme="minorHAnsi" w:eastAsia="MS PGothic" w:hAnsiTheme="minorHAnsi"/>
          <w:color w:val="000000"/>
          <w:szCs w:val="18"/>
          <w:lang w:val="en-US"/>
        </w:rPr>
        <w:t xml:space="preserve"> Kinetic Parameters of batch and batch cultivation fed</w:t>
      </w:r>
    </w:p>
    <w:tbl>
      <w:tblPr>
        <w:tblW w:w="8888" w:type="dxa"/>
        <w:tblBorders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05"/>
        <w:gridCol w:w="1281"/>
        <w:gridCol w:w="879"/>
        <w:gridCol w:w="1506"/>
        <w:gridCol w:w="1167"/>
        <w:gridCol w:w="1085"/>
        <w:gridCol w:w="1022"/>
        <w:gridCol w:w="943"/>
      </w:tblGrid>
      <w:tr w:rsidR="00D44253" w:rsidRPr="00CC2D0B" w:rsidTr="00D44253">
        <w:trPr>
          <w:trHeight w:val="320"/>
        </w:trPr>
        <w:tc>
          <w:tcPr>
            <w:tcW w:w="10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Parame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proofErr w:type="spellStart"/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X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m</w:t>
            </w:r>
            <w:r w:rsidR="00D44253" w:rsidRPr="00D44253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a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x</w:t>
            </w:r>
            <w:proofErr w:type="spellEnd"/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UFC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/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mL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proofErr w:type="spellStart"/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S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total</w:t>
            </w:r>
            <w:proofErr w:type="spellEnd"/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g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/L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proofErr w:type="spellStart"/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P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x</w:t>
            </w:r>
            <w:proofErr w:type="spellEnd"/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, m</w:t>
            </w:r>
            <w:r w:rsidR="00D44253" w:rsidRPr="00D44253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a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x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UFC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/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mL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/L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proofErr w:type="spellStart"/>
            <w:proofErr w:type="gramStart"/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P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P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,m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a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x</w:t>
            </w:r>
            <w:proofErr w:type="spellEnd"/>
            <w:proofErr w:type="gramEnd"/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U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/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L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/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h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Y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XS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UFC</w:t>
            </w:r>
            <w:r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/</w:t>
            </w:r>
            <w:proofErr w:type="spellStart"/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gS</w:t>
            </w:r>
            <w:proofErr w:type="spellEnd"/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Y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 xml:space="preserve">PX 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(U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/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UFC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Y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bscript"/>
                <w:lang w:val="en-US"/>
              </w:rPr>
              <w:t>PS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(U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/</w:t>
            </w:r>
            <w:proofErr w:type="spellStart"/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gS</w:t>
            </w:r>
            <w:proofErr w:type="spellEnd"/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).</w:t>
            </w:r>
          </w:p>
        </w:tc>
      </w:tr>
      <w:tr w:rsidR="00D44253" w:rsidRPr="00CC2D0B" w:rsidTr="00D44253">
        <w:trPr>
          <w:trHeight w:val="320"/>
        </w:trPr>
        <w:tc>
          <w:tcPr>
            <w:tcW w:w="100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Batch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.9 x 10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perscript"/>
                <w:lang w:val="en-US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4.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.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8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x 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0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perscript"/>
                <w:lang w:val="en-US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24.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7.6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x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10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perscript"/>
                <w:lang w:val="en-US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0.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8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x </w:t>
            </w:r>
            <w:r w:rsidR="00D44253"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0</w:t>
            </w:r>
            <w:r w:rsidR="00D44253" w:rsidRPr="00CC2D0B">
              <w:rPr>
                <w:rFonts w:asciiTheme="minorHAnsi" w:eastAsia="MS PGothic" w:hAnsiTheme="minorHAnsi"/>
                <w:color w:val="000000"/>
                <w:szCs w:val="18"/>
                <w:vertAlign w:val="superscript"/>
                <w:lang w:val="en-US"/>
              </w:rPr>
              <w:t>-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5.7</w:t>
            </w:r>
          </w:p>
        </w:tc>
      </w:tr>
      <w:tr w:rsidR="00D44253" w:rsidRPr="00CC2D0B" w:rsidTr="00D44253">
        <w:trPr>
          <w:trHeight w:val="320"/>
        </w:trPr>
        <w:tc>
          <w:tcPr>
            <w:tcW w:w="1004" w:type="dxa"/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Fed-Batc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2.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5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x 10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perscript"/>
                <w:lang w:val="en-US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4.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2.9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x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10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perscript"/>
                <w:lang w:val="en-US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8.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21.4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x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 10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perscript"/>
                <w:lang w:val="en-US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2.3 </w:t>
            </w:r>
            <w:r w:rsidR="00D44253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 xml:space="preserve">x 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10</w:t>
            </w:r>
            <w:r w:rsidRPr="00CC2D0B">
              <w:rPr>
                <w:rFonts w:asciiTheme="minorHAnsi" w:eastAsia="MS PGothic" w:hAnsiTheme="minorHAnsi"/>
                <w:color w:val="000000"/>
                <w:szCs w:val="18"/>
                <w:vertAlign w:val="superscript"/>
                <w:lang w:val="en-US"/>
              </w:rPr>
              <w:t>-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CC2D0B" w:rsidRPr="00CC2D0B" w:rsidRDefault="00CC2D0B" w:rsidP="00CC2D0B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</w:pPr>
            <w:r w:rsidRPr="00CC2D0B">
              <w:rPr>
                <w:rFonts w:asciiTheme="minorHAnsi" w:eastAsia="MS PGothic" w:hAnsiTheme="minorHAnsi"/>
                <w:color w:val="000000"/>
                <w:szCs w:val="18"/>
                <w:lang w:val="en-US"/>
              </w:rPr>
              <w:t>50.0</w:t>
            </w:r>
          </w:p>
        </w:tc>
      </w:tr>
    </w:tbl>
    <w:p w:rsidR="008F0594" w:rsidRPr="00DE0019" w:rsidRDefault="008F0594" w:rsidP="00DF0C04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2B4A5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2B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, the production of lipas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</w:t>
      </w:r>
      <w:bookmarkStart w:id="0" w:name="_GoBack"/>
      <w:r w:rsidRPr="00E65FF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. tropical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bookmarkEnd w:id="0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RM </w:t>
      </w:r>
      <w:r w:rsidRPr="002B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7057 using </w:t>
      </w:r>
      <w:proofErr w:type="spellStart"/>
      <w:r w:rsidRPr="002B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>agro</w:t>
      </w:r>
      <w:proofErr w:type="spellEnd"/>
      <w:r w:rsidRPr="002B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>-industrial residues as feedstock</w:t>
      </w:r>
      <w:r w:rsidRPr="002B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2B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uld</w:t>
      </w:r>
      <w:r w:rsidRPr="002B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 optimized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 w:rsidRPr="002B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erated submerged culture. In addition, batch operation proved to be a good strategy to achieve higher enzym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iter</w:t>
      </w:r>
      <w:r w:rsidRPr="002B4A5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proofErr w:type="gramStart"/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</w:t>
      </w:r>
      <w:proofErr w:type="gramEnd"/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Calibri 10]</w:t>
      </w:r>
    </w:p>
    <w:p w:rsidR="001003C6" w:rsidRDefault="001003C6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003C6">
        <w:rPr>
          <w:rFonts w:asciiTheme="minorHAnsi" w:hAnsiTheme="minorHAnsi"/>
          <w:color w:val="000000"/>
        </w:rPr>
        <w:t xml:space="preserve">Lai, O.-M., Lee, Y.-Y., </w:t>
      </w:r>
      <w:proofErr w:type="spellStart"/>
      <w:r w:rsidRPr="001003C6">
        <w:rPr>
          <w:rFonts w:asciiTheme="minorHAnsi" w:hAnsiTheme="minorHAnsi"/>
          <w:color w:val="000000"/>
        </w:rPr>
        <w:t>Phuah</w:t>
      </w:r>
      <w:proofErr w:type="spellEnd"/>
      <w:r w:rsidRPr="001003C6">
        <w:rPr>
          <w:rFonts w:asciiTheme="minorHAnsi" w:hAnsiTheme="minorHAnsi"/>
          <w:color w:val="000000"/>
        </w:rPr>
        <w:t xml:space="preserve">, E.-T., &amp; </w:t>
      </w:r>
      <w:proofErr w:type="spellStart"/>
      <w:r w:rsidRPr="001003C6">
        <w:rPr>
          <w:rFonts w:asciiTheme="minorHAnsi" w:hAnsiTheme="minorHAnsi"/>
          <w:color w:val="000000"/>
        </w:rPr>
        <w:t>Akoh</w:t>
      </w:r>
      <w:proofErr w:type="spellEnd"/>
      <w:r w:rsidRPr="001003C6">
        <w:rPr>
          <w:rFonts w:asciiTheme="minorHAnsi" w:hAnsiTheme="minorHAnsi"/>
          <w:color w:val="000000"/>
        </w:rPr>
        <w:t>, C. C. (2019). Lipase/Esterase: Properties and Industrial Applications. Encyclopedia of Food Chemistry, 158–167. doi:10.1016/B978-0-08-100596-5.21640-5</w:t>
      </w:r>
    </w:p>
    <w:p w:rsidR="001003C6" w:rsidRPr="001003C6" w:rsidRDefault="001003C6" w:rsidP="001003C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003C6">
        <w:rPr>
          <w:rFonts w:asciiTheme="minorHAnsi" w:hAnsiTheme="minorHAnsi"/>
          <w:color w:val="000000"/>
        </w:rPr>
        <w:t>Bradford, M. M. (1976). A rapid and sensitive method for the quantitation of microgram quantities of protein utilizing the principle of protein-dye binding. Analytical biochemistry, 72, 248–254. doi:10.1016/0003-2697(76)90527-3</w:t>
      </w:r>
      <w:r w:rsidRPr="001003C6">
        <w:rPr>
          <w:rFonts w:asciiTheme="minorHAnsi" w:hAnsiTheme="minorHAnsi"/>
          <w:color w:val="000000"/>
        </w:rPr>
        <w:t xml:space="preserve"> </w:t>
      </w:r>
    </w:p>
    <w:p w:rsidR="001003C6" w:rsidRPr="001003C6" w:rsidRDefault="001003C6" w:rsidP="001003C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1003C6">
        <w:rPr>
          <w:rFonts w:asciiTheme="minorHAnsi" w:hAnsiTheme="minorHAnsi"/>
          <w:color w:val="000000"/>
        </w:rPr>
        <w:t xml:space="preserve">Miller, G. L. (1959). Use of </w:t>
      </w:r>
      <w:proofErr w:type="spellStart"/>
      <w:r w:rsidRPr="001003C6">
        <w:rPr>
          <w:rFonts w:asciiTheme="minorHAnsi" w:hAnsiTheme="minorHAnsi"/>
          <w:color w:val="000000"/>
        </w:rPr>
        <w:t>Dinitrosalicylic</w:t>
      </w:r>
      <w:proofErr w:type="spellEnd"/>
      <w:r w:rsidRPr="001003C6">
        <w:rPr>
          <w:rFonts w:asciiTheme="minorHAnsi" w:hAnsiTheme="minorHAnsi"/>
          <w:color w:val="000000"/>
        </w:rPr>
        <w:t xml:space="preserve"> Acid Reagent for Determination of Reducing Sugar. Analytical Chemistry, 31(3), 426–428. doi:10.1021/ac60147a030</w:t>
      </w:r>
    </w:p>
    <w:p w:rsidR="001003C6" w:rsidRPr="00DF0C04" w:rsidRDefault="001003C6" w:rsidP="00DF0C0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1003C6">
        <w:rPr>
          <w:rFonts w:asciiTheme="minorHAnsi" w:hAnsiTheme="minorHAnsi"/>
          <w:color w:val="000000"/>
        </w:rPr>
        <w:t>Brígida</w:t>
      </w:r>
      <w:proofErr w:type="spellEnd"/>
      <w:r w:rsidRPr="001003C6">
        <w:rPr>
          <w:rFonts w:asciiTheme="minorHAnsi" w:hAnsiTheme="minorHAnsi"/>
          <w:color w:val="000000"/>
        </w:rPr>
        <w:t xml:space="preserve">, A. I. S., Amaral, P. F. F., Coelho, M. A. Z., &amp; Gonçalves, L. R. B. (2014). Lipase from </w:t>
      </w:r>
      <w:proofErr w:type="spellStart"/>
      <w:r w:rsidRPr="001003C6">
        <w:rPr>
          <w:rFonts w:asciiTheme="minorHAnsi" w:hAnsiTheme="minorHAnsi"/>
          <w:color w:val="000000"/>
        </w:rPr>
        <w:t>Yarrowia</w:t>
      </w:r>
      <w:proofErr w:type="spellEnd"/>
      <w:r w:rsidRPr="001003C6">
        <w:rPr>
          <w:rFonts w:asciiTheme="minorHAnsi" w:hAnsiTheme="minorHAnsi"/>
          <w:color w:val="000000"/>
        </w:rPr>
        <w:t xml:space="preserve"> </w:t>
      </w:r>
      <w:proofErr w:type="spellStart"/>
      <w:r w:rsidRPr="001003C6">
        <w:rPr>
          <w:rFonts w:asciiTheme="minorHAnsi" w:hAnsiTheme="minorHAnsi"/>
          <w:color w:val="000000"/>
        </w:rPr>
        <w:t>lipolytica</w:t>
      </w:r>
      <w:proofErr w:type="spellEnd"/>
      <w:r w:rsidRPr="001003C6">
        <w:rPr>
          <w:rFonts w:asciiTheme="minorHAnsi" w:hAnsiTheme="minorHAnsi"/>
          <w:color w:val="000000"/>
        </w:rPr>
        <w:t xml:space="preserve">: Production, characterization and application as an industrial biocatalyst. Journal of Molecular Catalysis B: Enzymatic, 101, 148–158. </w:t>
      </w:r>
      <w:proofErr w:type="gramStart"/>
      <w:r w:rsidRPr="001003C6">
        <w:rPr>
          <w:rFonts w:asciiTheme="minorHAnsi" w:hAnsiTheme="minorHAnsi"/>
          <w:color w:val="000000"/>
        </w:rPr>
        <w:t>doi:10.1016/j.molcatb</w:t>
      </w:r>
      <w:proofErr w:type="gramEnd"/>
      <w:r w:rsidRPr="001003C6">
        <w:rPr>
          <w:rFonts w:asciiTheme="minorHAnsi" w:hAnsiTheme="minorHAnsi"/>
          <w:color w:val="000000"/>
        </w:rPr>
        <w:t>.2013.11.016</w:t>
      </w:r>
    </w:p>
    <w:sectPr w:rsidR="001003C6" w:rsidRPr="00DF0C04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2B4D" w:rsidRDefault="00532B4D" w:rsidP="004F5E36">
      <w:r>
        <w:separator/>
      </w:r>
    </w:p>
  </w:endnote>
  <w:endnote w:type="continuationSeparator" w:id="0">
    <w:p w:rsidR="00532B4D" w:rsidRDefault="00532B4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2B4D" w:rsidRDefault="00532B4D" w:rsidP="004F5E36">
      <w:r>
        <w:separator/>
      </w:r>
    </w:p>
  </w:footnote>
  <w:footnote w:type="continuationSeparator" w:id="0">
    <w:p w:rsidR="00532B4D" w:rsidRDefault="00532B4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Cabealho"/>
    </w:pPr>
  </w:p>
  <w:p w:rsidR="00704BDF" w:rsidRDefault="00704BDF">
    <w:pPr>
      <w:pStyle w:val="Cabealho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4"/>
  <w:removePersonalInformation/>
  <w:removeDateAndTime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15E2E"/>
    <w:rsid w:val="0003148D"/>
    <w:rsid w:val="00062A9A"/>
    <w:rsid w:val="000844F0"/>
    <w:rsid w:val="000A03B2"/>
    <w:rsid w:val="000D34BE"/>
    <w:rsid w:val="000E36F1"/>
    <w:rsid w:val="000E3A73"/>
    <w:rsid w:val="000E414A"/>
    <w:rsid w:val="000F2726"/>
    <w:rsid w:val="001003C6"/>
    <w:rsid w:val="00117355"/>
    <w:rsid w:val="00130AF0"/>
    <w:rsid w:val="0013121F"/>
    <w:rsid w:val="00134DE4"/>
    <w:rsid w:val="00150E59"/>
    <w:rsid w:val="00184AD6"/>
    <w:rsid w:val="001859DB"/>
    <w:rsid w:val="001B65C1"/>
    <w:rsid w:val="001C684B"/>
    <w:rsid w:val="001D53FC"/>
    <w:rsid w:val="001F2EC7"/>
    <w:rsid w:val="002065DB"/>
    <w:rsid w:val="0021262D"/>
    <w:rsid w:val="002447EF"/>
    <w:rsid w:val="00251550"/>
    <w:rsid w:val="0027221A"/>
    <w:rsid w:val="00275B61"/>
    <w:rsid w:val="002B4A58"/>
    <w:rsid w:val="002D1F12"/>
    <w:rsid w:val="003009B7"/>
    <w:rsid w:val="0030469C"/>
    <w:rsid w:val="003559CB"/>
    <w:rsid w:val="003723D4"/>
    <w:rsid w:val="003A7D1C"/>
    <w:rsid w:val="00441AB4"/>
    <w:rsid w:val="00447F1E"/>
    <w:rsid w:val="0046164A"/>
    <w:rsid w:val="00462DCD"/>
    <w:rsid w:val="004D1162"/>
    <w:rsid w:val="004E4DD6"/>
    <w:rsid w:val="004F563B"/>
    <w:rsid w:val="004F5E36"/>
    <w:rsid w:val="005119A5"/>
    <w:rsid w:val="005278B7"/>
    <w:rsid w:val="00532B4D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B01AC"/>
    <w:rsid w:val="006C5579"/>
    <w:rsid w:val="00704BDF"/>
    <w:rsid w:val="00736B13"/>
    <w:rsid w:val="007447F3"/>
    <w:rsid w:val="007661C8"/>
    <w:rsid w:val="00776314"/>
    <w:rsid w:val="007D52CD"/>
    <w:rsid w:val="00813288"/>
    <w:rsid w:val="008168FC"/>
    <w:rsid w:val="008479A2"/>
    <w:rsid w:val="0087637F"/>
    <w:rsid w:val="008A1512"/>
    <w:rsid w:val="008D0BEB"/>
    <w:rsid w:val="008E566E"/>
    <w:rsid w:val="008F0594"/>
    <w:rsid w:val="00901EB6"/>
    <w:rsid w:val="00935828"/>
    <w:rsid w:val="009450CE"/>
    <w:rsid w:val="0095164B"/>
    <w:rsid w:val="00996483"/>
    <w:rsid w:val="009E788A"/>
    <w:rsid w:val="00A1763D"/>
    <w:rsid w:val="00A17CEC"/>
    <w:rsid w:val="00A27EF0"/>
    <w:rsid w:val="00A47664"/>
    <w:rsid w:val="00A76EFC"/>
    <w:rsid w:val="00A94E43"/>
    <w:rsid w:val="00A97F29"/>
    <w:rsid w:val="00AB0964"/>
    <w:rsid w:val="00AE377D"/>
    <w:rsid w:val="00B61DBF"/>
    <w:rsid w:val="00B91371"/>
    <w:rsid w:val="00BA4930"/>
    <w:rsid w:val="00BC19B4"/>
    <w:rsid w:val="00BC30C9"/>
    <w:rsid w:val="00BE3E58"/>
    <w:rsid w:val="00C0077A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2D0B"/>
    <w:rsid w:val="00CC3F4B"/>
    <w:rsid w:val="00CD5FE2"/>
    <w:rsid w:val="00CF2A0A"/>
    <w:rsid w:val="00D02B4C"/>
    <w:rsid w:val="00D44253"/>
    <w:rsid w:val="00D84576"/>
    <w:rsid w:val="00DC6D62"/>
    <w:rsid w:val="00DD5806"/>
    <w:rsid w:val="00DE0019"/>
    <w:rsid w:val="00DE264A"/>
    <w:rsid w:val="00DF0C04"/>
    <w:rsid w:val="00E041E7"/>
    <w:rsid w:val="00E23CA1"/>
    <w:rsid w:val="00E35654"/>
    <w:rsid w:val="00E409A8"/>
    <w:rsid w:val="00E47211"/>
    <w:rsid w:val="00E65FF9"/>
    <w:rsid w:val="00E7209D"/>
    <w:rsid w:val="00EA50E1"/>
    <w:rsid w:val="00EE0131"/>
    <w:rsid w:val="00F165D9"/>
    <w:rsid w:val="00F30C64"/>
    <w:rsid w:val="00F40525"/>
    <w:rsid w:val="00FB730C"/>
    <w:rsid w:val="00FC2695"/>
    <w:rsid w:val="00FC3E03"/>
    <w:rsid w:val="00FD7EFA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722F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43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95FCA-540F-2041-A063-12BB44CCE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758</Words>
  <Characters>4095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6</cp:revision>
  <cp:lastPrinted>2015-05-12T18:31:00Z</cp:lastPrinted>
  <dcterms:created xsi:type="dcterms:W3CDTF">2019-01-15T13:46:00Z</dcterms:created>
  <dcterms:modified xsi:type="dcterms:W3CDTF">2019-01-15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applied-biochemistry-and-biotechnology</vt:lpwstr>
  </property>
  <property fmtid="{D5CDD505-2E9C-101B-9397-08002B2CF9AE}" pid="11" name="Mendeley Recent Style Name 4_1">
    <vt:lpwstr>Applied Biochemistry and Biotechnology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f6bed03-48b3-3859-a56f-4e9cfc364c02</vt:lpwstr>
  </property>
  <property fmtid="{D5CDD505-2E9C-101B-9397-08002B2CF9AE}" pid="24" name="Mendeley Citation Style_1">
    <vt:lpwstr>http://www.zotero.org/styles/chicago-author-date</vt:lpwstr>
  </property>
</Properties>
</file>